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  <Override PartName="/word/numbering.xml" ContentType="application/vnd.openxmlformats-officedocument.wordprocessingml.numbering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8A1852" w:rsidP="00F46DDE" w:rsidRDefault="0048768A" w14:paraId="22986D36" w14:textId="4B3CF287">
      <w:pPr>
        <w:spacing w:line="240" w:lineRule="auto"/>
        <w:rPr>
          <w:rFonts w:ascii="Arial" w:hAnsi="Arial" w:cs="Arial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514E5A3" wp14:editId="792C1548">
            <wp:simplePos x="0" y="0"/>
            <wp:positionH relativeFrom="margin">
              <wp:posOffset>-561975</wp:posOffset>
            </wp:positionH>
            <wp:positionV relativeFrom="paragraph">
              <wp:posOffset>-771525</wp:posOffset>
            </wp:positionV>
            <wp:extent cx="1790700" cy="1790700"/>
            <wp:effectExtent l="0" t="0" r="0" b="0"/>
            <wp:wrapNone/>
            <wp:docPr id="1372942998" name="Picture 1" descr="A logo of a water summ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2942998" name="Picture 1" descr="A logo of a water summi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A1852" w:rsidR="007F5CAB">
        <w:rPr>
          <w:rFonts w:ascii="Arial" w:hAnsi="Arial" w:cs="Arial"/>
        </w:rPr>
        <w:t xml:space="preserve"> </w:t>
      </w:r>
    </w:p>
    <w:p w:rsidR="008A1852" w:rsidP="00F46DDE" w:rsidRDefault="008A1852" w14:paraId="0F6AA16D" w14:textId="77777777">
      <w:pPr>
        <w:spacing w:line="240" w:lineRule="auto"/>
        <w:rPr>
          <w:rFonts w:ascii="Arial" w:hAnsi="Arial" w:cs="Arial"/>
        </w:rPr>
      </w:pPr>
    </w:p>
    <w:p w:rsidR="008A1852" w:rsidP="00F46DDE" w:rsidRDefault="008A1852" w14:paraId="361A1D7D" w14:textId="7A562FDC">
      <w:pPr>
        <w:spacing w:line="240" w:lineRule="auto"/>
        <w:rPr>
          <w:rFonts w:ascii="Arial" w:hAnsi="Arial" w:cs="Arial"/>
        </w:rPr>
      </w:pPr>
    </w:p>
    <w:p w:rsidR="008A1852" w:rsidP="00F46DDE" w:rsidRDefault="008A1852" w14:paraId="0AFECA45" w14:textId="77777777">
      <w:pPr>
        <w:spacing w:line="240" w:lineRule="auto"/>
        <w:rPr>
          <w:rFonts w:ascii="Arial" w:hAnsi="Arial" w:cs="Arial"/>
        </w:rPr>
      </w:pPr>
    </w:p>
    <w:p w:rsidR="002501B0" w:rsidP="00F46DDE" w:rsidRDefault="002501B0" w14:paraId="568D6683" w14:textId="77777777">
      <w:pPr>
        <w:spacing w:line="240" w:lineRule="auto"/>
        <w:rPr>
          <w:rFonts w:cstheme="minorHAnsi"/>
        </w:rPr>
      </w:pPr>
    </w:p>
    <w:p w:rsidRPr="00675C74" w:rsidR="00F46DDE" w:rsidP="006A020E" w:rsidRDefault="00F46DDE" w14:paraId="370CD157" w14:textId="2B3976C0">
      <w:pPr>
        <w:spacing w:after="0" w:line="240" w:lineRule="auto"/>
        <w:rPr>
          <w:rFonts w:cstheme="minorHAnsi"/>
        </w:rPr>
      </w:pPr>
      <w:r w:rsidRPr="00675C74">
        <w:rPr>
          <w:rFonts w:cstheme="minorHAnsi"/>
        </w:rPr>
        <w:t>FOR IMMEDIATE RELEASE</w:t>
      </w:r>
    </w:p>
    <w:p w:rsidRPr="00675C74" w:rsidR="008A1852" w:rsidP="74041C02" w:rsidRDefault="00F34403" w14:paraId="10D576C8" w14:textId="319500A7">
      <w:pPr>
        <w:spacing w:after="0" w:line="240" w:lineRule="auto"/>
        <w:rPr>
          <w:rFonts w:cs="Calibri" w:cstheme="minorAscii"/>
        </w:rPr>
      </w:pPr>
      <w:r w:rsidRPr="74041C02" w:rsidR="6180EAD1">
        <w:rPr>
          <w:rFonts w:cs="Calibri" w:cstheme="minorAscii"/>
        </w:rPr>
        <w:t>January</w:t>
      </w:r>
      <w:r w:rsidRPr="74041C02" w:rsidR="008A1852">
        <w:rPr>
          <w:rFonts w:cs="Calibri" w:cstheme="minorAscii"/>
        </w:rPr>
        <w:t xml:space="preserve"> 2024</w:t>
      </w:r>
    </w:p>
    <w:p w:rsidRPr="00675C74" w:rsidR="00F46DDE" w:rsidP="0048768A" w:rsidRDefault="00F46DDE" w14:paraId="2CBE1E08" w14:textId="0657BD64">
      <w:pPr>
        <w:spacing w:after="0" w:line="240" w:lineRule="auto"/>
        <w:jc w:val="right"/>
        <w:rPr>
          <w:rFonts w:cstheme="minorHAnsi"/>
        </w:rPr>
      </w:pPr>
      <w:r w:rsidRPr="00675C74">
        <w:rPr>
          <w:rFonts w:cstheme="minorHAnsi"/>
        </w:rPr>
        <w:t>Haley Georgalos</w:t>
      </w:r>
      <w:r w:rsidRPr="00675C74" w:rsidR="0048768A">
        <w:rPr>
          <w:rFonts w:cstheme="minorHAnsi"/>
        </w:rPr>
        <w:t xml:space="preserve">, </w:t>
      </w:r>
      <w:r w:rsidRPr="00675C74">
        <w:rPr>
          <w:rFonts w:cstheme="minorHAnsi"/>
        </w:rPr>
        <w:t>Marketing Coordinator</w:t>
      </w:r>
    </w:p>
    <w:p w:rsidRPr="00675C74" w:rsidR="00F46DDE" w:rsidP="008A1852" w:rsidRDefault="00F46DDE" w14:paraId="1492DBD2" w14:textId="01F6F135">
      <w:pPr>
        <w:spacing w:after="0" w:line="240" w:lineRule="auto"/>
        <w:jc w:val="right"/>
        <w:rPr>
          <w:rFonts w:cstheme="minorHAnsi"/>
        </w:rPr>
      </w:pPr>
      <w:r w:rsidRPr="00675C74">
        <w:rPr>
          <w:rFonts w:cstheme="minorHAnsi"/>
        </w:rPr>
        <w:t>K&amp;D Landscaping, Inc.</w:t>
      </w:r>
    </w:p>
    <w:p w:rsidRPr="00675C74" w:rsidR="008A1852" w:rsidP="008A1852" w:rsidRDefault="008A1852" w14:paraId="2C354015" w14:textId="6EF8A719">
      <w:pPr>
        <w:spacing w:after="0" w:line="240" w:lineRule="auto"/>
        <w:jc w:val="right"/>
        <w:rPr>
          <w:rFonts w:cstheme="minorHAnsi"/>
        </w:rPr>
      </w:pPr>
      <w:r w:rsidRPr="00675C74">
        <w:rPr>
          <w:rFonts w:cstheme="minorHAnsi"/>
        </w:rPr>
        <w:t>831-728-4018</w:t>
      </w:r>
    </w:p>
    <w:p w:rsidRPr="00675C74" w:rsidR="00F46DDE" w:rsidP="008A1852" w:rsidRDefault="00000000" w14:paraId="6107C2A1" w14:textId="4C7E5894">
      <w:pPr>
        <w:spacing w:after="0" w:line="240" w:lineRule="auto"/>
        <w:jc w:val="right"/>
        <w:rPr>
          <w:rFonts w:cstheme="minorHAnsi"/>
        </w:rPr>
      </w:pPr>
      <w:hyperlink w:history="1" r:id="rId8">
        <w:r w:rsidRPr="00675C74" w:rsidR="00F46DDE">
          <w:rPr>
            <w:rStyle w:val="Hyperlink"/>
            <w:rFonts w:cstheme="minorHAnsi"/>
          </w:rPr>
          <w:t>marketing@kndlandscaping.com</w:t>
        </w:r>
      </w:hyperlink>
    </w:p>
    <w:p w:rsidRPr="00675C74" w:rsidR="0048768A" w:rsidP="00F46DDE" w:rsidRDefault="0048768A" w14:paraId="2A8F4D5C" w14:textId="77777777">
      <w:pPr>
        <w:spacing w:line="240" w:lineRule="auto"/>
        <w:rPr>
          <w:rFonts w:cstheme="minorHAnsi"/>
        </w:rPr>
      </w:pPr>
    </w:p>
    <w:p w:rsidR="52A91985" w:rsidP="74041C02" w:rsidRDefault="52A91985" w14:paraId="44175481" w14:textId="74455428">
      <w:pPr>
        <w:pStyle w:val="Normal"/>
        <w:bidi w:val="0"/>
        <w:spacing w:before="0" w:beforeAutospacing="off" w:after="160" w:afterAutospacing="off" w:line="240" w:lineRule="auto"/>
        <w:ind w:left="0" w:right="0"/>
        <w:jc w:val="center"/>
        <w:rPr>
          <w:rFonts w:ascii="Calibri" w:hAnsi="Calibri" w:eastAsia="Calibri" w:cs="Calibri"/>
          <w:b w:val="1"/>
          <w:bCs w:val="1"/>
          <w:noProof w:val="0"/>
          <w:sz w:val="32"/>
          <w:szCs w:val="32"/>
          <w:lang w:val="en-US"/>
        </w:rPr>
      </w:pPr>
      <w:r w:rsidRPr="74041C02" w:rsidR="52A91985">
        <w:rPr>
          <w:rFonts w:ascii="Calibri" w:hAnsi="Calibri" w:eastAsia="Calibri" w:cs="Calibri"/>
          <w:b w:val="1"/>
          <w:bCs w:val="1"/>
          <w:noProof w:val="0"/>
          <w:sz w:val="32"/>
          <w:szCs w:val="32"/>
          <w:lang w:val="en-US"/>
        </w:rPr>
        <w:t>K&amp;D Water Management Presents the 4th Annual Central Coast Water Summit</w:t>
      </w:r>
    </w:p>
    <w:p w:rsidR="52A91985" w:rsidP="74041C02" w:rsidRDefault="52A91985" w14:paraId="04FE1AC7" w14:textId="68048779">
      <w:pPr>
        <w:spacing w:before="240" w:beforeAutospacing="off" w:after="240" w:afterAutospacing="off"/>
      </w:pPr>
      <w:r w:rsidRPr="74041C02" w:rsidR="52A91985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Santa Cruz, CA</w:t>
      </w:r>
      <w:r w:rsidRPr="74041C02" w:rsidR="52A9198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— Mark your calendars for Thursday, March 13, 2025, as K&amp;D Water Management proudly hosts the 4th Annual Central Coast Water Summit at the iconic Boardwalk’s Cocoanut Grove, located at 400 Beach Street, Santa Cruz, CA. The event will run from 8:00 AM to 4:00 PM and promises a day of inspiration, innovation, and actionable insights into water conservation and sustainability.</w:t>
      </w:r>
    </w:p>
    <w:p w:rsidR="52A91985" w:rsidP="74041C02" w:rsidRDefault="52A91985" w14:paraId="0A788EB6" w14:textId="6748F12B">
      <w:pPr>
        <w:spacing w:before="240" w:beforeAutospacing="off" w:after="240" w:afterAutospacing="off"/>
      </w:pPr>
      <w:r w:rsidRPr="74041C02" w:rsidR="52A91985">
        <w:rPr>
          <w:rFonts w:ascii="Calibri" w:hAnsi="Calibri" w:eastAsia="Calibri" w:cs="Calibri"/>
          <w:noProof w:val="0"/>
          <w:sz w:val="22"/>
          <w:szCs w:val="22"/>
          <w:lang w:val="en-US"/>
        </w:rPr>
        <w:t>This year’s Summit invites industry leaders, visionaries, and changemakers to share groundbreaking solutions for one of the most pressing challenges of our time: sustainable water management. Attendees can expect dynamic panel discussions, interactive exhibits, and unparalleled networking opportunities designed to empower attendees with fresh ideas that make a real impact.</w:t>
      </w:r>
    </w:p>
    <w:p w:rsidR="52A91985" w:rsidP="74041C02" w:rsidRDefault="52A91985" w14:paraId="4D9FC00A" w14:textId="1B6F36A4">
      <w:pPr>
        <w:spacing w:before="240" w:beforeAutospacing="off" w:after="240" w:afterAutospacing="off"/>
      </w:pPr>
      <w:r w:rsidRPr="74041C02" w:rsidR="52A91985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Key Highlights of the Event:</w:t>
      </w:r>
    </w:p>
    <w:p w:rsidR="52A91985" w:rsidP="74041C02" w:rsidRDefault="52A91985" w14:paraId="57488031" w14:textId="4DB2A48E">
      <w:pPr>
        <w:pStyle w:val="ListParagraph"/>
        <w:numPr>
          <w:ilvl w:val="0"/>
          <w:numId w:val="1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4041C02" w:rsidR="52A91985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Expert Speakers:</w:t>
      </w:r>
      <w:r w:rsidRPr="74041C02" w:rsidR="52A9198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Justin White of K&amp;D Landscaping and </w:t>
      </w:r>
      <w:r w:rsidRPr="74041C02" w:rsidR="52A91985">
        <w:rPr>
          <w:rFonts w:ascii="Calibri" w:hAnsi="Calibri" w:eastAsia="Calibri" w:cs="Calibri"/>
          <w:noProof w:val="0"/>
          <w:sz w:val="22"/>
          <w:szCs w:val="22"/>
          <w:lang w:val="en-US"/>
        </w:rPr>
        <w:t>JW</w:t>
      </w:r>
      <w:r w:rsidRPr="74041C02" w:rsidR="6806399C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</w:t>
      </w:r>
      <w:r w:rsidRPr="74041C02" w:rsidR="52A91985">
        <w:rPr>
          <w:rFonts w:ascii="Calibri" w:hAnsi="Calibri" w:eastAsia="Calibri" w:cs="Calibri"/>
          <w:noProof w:val="0"/>
          <w:sz w:val="22"/>
          <w:szCs w:val="22"/>
          <w:lang w:val="en-US"/>
        </w:rPr>
        <w:t>Group</w:t>
      </w:r>
      <w:r w:rsidRPr="74041C02" w:rsidR="52A9198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, Kevin Battistoni of Hunter Industries, and </w:t>
      </w:r>
      <w:r w:rsidRPr="74041C02" w:rsidR="52A91985">
        <w:rPr>
          <w:rFonts w:ascii="Calibri" w:hAnsi="Calibri" w:eastAsia="Calibri" w:cs="Calibri"/>
          <w:noProof w:val="0"/>
          <w:sz w:val="22"/>
          <w:szCs w:val="22"/>
          <w:lang w:val="en-US"/>
        </w:rPr>
        <w:t>additional</w:t>
      </w:r>
      <w:r w:rsidRPr="74041C02" w:rsidR="52A9198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industry thought leaders.</w:t>
      </w:r>
    </w:p>
    <w:p w:rsidR="52A91985" w:rsidP="74041C02" w:rsidRDefault="52A91985" w14:paraId="558AE93E" w14:textId="1C2EEB13">
      <w:pPr>
        <w:pStyle w:val="ListParagraph"/>
        <w:numPr>
          <w:ilvl w:val="0"/>
          <w:numId w:val="1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4041C02" w:rsidR="52A91985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Interactive Opportunities:</w:t>
      </w:r>
      <w:r w:rsidRPr="74041C02" w:rsidR="52A9198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Dive into exhibits showcasing top innovations in water management.</w:t>
      </w:r>
    </w:p>
    <w:p w:rsidR="52A91985" w:rsidP="74041C02" w:rsidRDefault="52A91985" w14:paraId="54C69DEF" w14:textId="672E1792">
      <w:pPr>
        <w:pStyle w:val="ListParagraph"/>
        <w:numPr>
          <w:ilvl w:val="0"/>
          <w:numId w:val="1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4041C02" w:rsidR="52A91985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Professional Growth:</w:t>
      </w:r>
      <w:r w:rsidRPr="74041C02" w:rsidR="52A9198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CEUs will be available for certified irrigation technicians.</w:t>
      </w:r>
    </w:p>
    <w:p w:rsidR="52A91985" w:rsidP="74041C02" w:rsidRDefault="52A91985" w14:paraId="52176506" w14:textId="2951470D">
      <w:pPr>
        <w:pStyle w:val="ListParagraph"/>
        <w:numPr>
          <w:ilvl w:val="0"/>
          <w:numId w:val="1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4041C02" w:rsidR="52A91985">
        <w:rPr>
          <w:b w:val="1"/>
          <w:bCs w:val="1"/>
          <w:noProof w:val="0"/>
          <w:lang w:val="en-US"/>
        </w:rPr>
        <w:t>Networking Opportunities:</w:t>
      </w:r>
      <w:r w:rsidRPr="74041C02" w:rsidR="52A91985">
        <w:rPr>
          <w:noProof w:val="0"/>
          <w:lang w:val="en-US"/>
        </w:rPr>
        <w:t xml:space="preserve"> Build meaningful connections with industry leaders and peers passionate about water sustainability.</w:t>
      </w:r>
    </w:p>
    <w:p w:rsidR="52A91985" w:rsidP="74041C02" w:rsidRDefault="52A91985" w14:paraId="5CAE8FD9" w14:textId="6BE853CB">
      <w:pPr>
        <w:spacing w:before="240" w:beforeAutospacing="off" w:after="240" w:afterAutospacing="off"/>
      </w:pPr>
      <w:r w:rsidRPr="74041C02" w:rsidR="52A91985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Who Should Attend?</w:t>
      </w:r>
    </w:p>
    <w:p w:rsidR="52A91985" w:rsidP="74041C02" w:rsidRDefault="52A91985" w14:paraId="024D4876" w14:textId="6D5E5117">
      <w:pPr>
        <w:spacing w:before="240" w:beforeAutospacing="off" w:after="240" w:afterAutospacing="off"/>
      </w:pPr>
      <w:r w:rsidRPr="74041C02" w:rsidR="52A91985">
        <w:rPr>
          <w:rFonts w:ascii="Calibri" w:hAnsi="Calibri" w:eastAsia="Calibri" w:cs="Calibri"/>
          <w:noProof w:val="0"/>
          <w:sz w:val="22"/>
          <w:szCs w:val="22"/>
          <w:lang w:val="en-US"/>
        </w:rPr>
        <w:t>The Summit is designed for:</w:t>
      </w:r>
    </w:p>
    <w:p w:rsidR="52A91985" w:rsidP="74041C02" w:rsidRDefault="52A91985" w14:paraId="119FB161" w14:textId="1047A03A">
      <w:pPr>
        <w:pStyle w:val="ListParagraph"/>
        <w:numPr>
          <w:ilvl w:val="0"/>
          <w:numId w:val="2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4041C02" w:rsidR="52A91985">
        <w:rPr>
          <w:rFonts w:ascii="Calibri" w:hAnsi="Calibri" w:eastAsia="Calibri" w:cs="Calibri"/>
          <w:noProof w:val="0"/>
          <w:sz w:val="22"/>
          <w:szCs w:val="22"/>
          <w:lang w:val="en-US"/>
        </w:rPr>
        <w:t>Landscape and irrigation professionals</w:t>
      </w:r>
    </w:p>
    <w:p w:rsidR="52A91985" w:rsidP="74041C02" w:rsidRDefault="52A91985" w14:paraId="5A708496" w14:textId="1D270250">
      <w:pPr>
        <w:pStyle w:val="ListParagraph"/>
        <w:numPr>
          <w:ilvl w:val="0"/>
          <w:numId w:val="2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4041C02" w:rsidR="52A91985">
        <w:rPr>
          <w:rFonts w:ascii="Calibri" w:hAnsi="Calibri" w:eastAsia="Calibri" w:cs="Calibri"/>
          <w:noProof w:val="0"/>
          <w:sz w:val="22"/>
          <w:szCs w:val="22"/>
          <w:lang w:val="en-US"/>
        </w:rPr>
        <w:t>Contractors</w:t>
      </w:r>
    </w:p>
    <w:p w:rsidR="52A91985" w:rsidP="74041C02" w:rsidRDefault="52A91985" w14:paraId="6571F7A0" w14:textId="0D6CA8E1">
      <w:pPr>
        <w:pStyle w:val="ListParagraph"/>
        <w:numPr>
          <w:ilvl w:val="0"/>
          <w:numId w:val="2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4041C02" w:rsidR="52A91985">
        <w:rPr>
          <w:rFonts w:ascii="Calibri" w:hAnsi="Calibri" w:eastAsia="Calibri" w:cs="Calibri"/>
          <w:noProof w:val="0"/>
          <w:sz w:val="22"/>
          <w:szCs w:val="22"/>
          <w:lang w:val="en-US"/>
        </w:rPr>
        <w:t>Property managers</w:t>
      </w:r>
    </w:p>
    <w:p w:rsidR="52A91985" w:rsidP="74041C02" w:rsidRDefault="52A91985" w14:paraId="5A90D135" w14:textId="7D830EC4">
      <w:pPr>
        <w:pStyle w:val="ListParagraph"/>
        <w:numPr>
          <w:ilvl w:val="0"/>
          <w:numId w:val="2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4041C02" w:rsidR="52A91985">
        <w:rPr>
          <w:rFonts w:ascii="Calibri" w:hAnsi="Calibri" w:eastAsia="Calibri" w:cs="Calibri"/>
          <w:noProof w:val="0"/>
          <w:sz w:val="22"/>
          <w:szCs w:val="22"/>
          <w:lang w:val="en-US"/>
        </w:rPr>
        <w:t>Homeowners</w:t>
      </w:r>
    </w:p>
    <w:p w:rsidR="52A91985" w:rsidP="74041C02" w:rsidRDefault="52A91985" w14:paraId="0139B81B" w14:textId="7A29707E">
      <w:pPr>
        <w:pStyle w:val="ListParagraph"/>
        <w:numPr>
          <w:ilvl w:val="0"/>
          <w:numId w:val="2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4041C02" w:rsidR="52A91985">
        <w:rPr>
          <w:rFonts w:ascii="Calibri" w:hAnsi="Calibri" w:eastAsia="Calibri" w:cs="Calibri"/>
          <w:noProof w:val="0"/>
          <w:sz w:val="22"/>
          <w:szCs w:val="22"/>
          <w:lang w:val="en-US"/>
        </w:rPr>
        <w:t>Students</w:t>
      </w:r>
    </w:p>
    <w:p w:rsidR="52A91985" w:rsidP="74041C02" w:rsidRDefault="52A91985" w14:paraId="1C2C264B" w14:textId="138C2690">
      <w:pPr>
        <w:pStyle w:val="ListParagraph"/>
        <w:numPr>
          <w:ilvl w:val="0"/>
          <w:numId w:val="2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4041C02" w:rsidR="52A91985">
        <w:rPr>
          <w:rFonts w:ascii="Calibri" w:hAnsi="Calibri" w:eastAsia="Calibri" w:cs="Calibri"/>
          <w:noProof w:val="0"/>
          <w:sz w:val="22"/>
          <w:szCs w:val="22"/>
          <w:lang w:val="en-US"/>
        </w:rPr>
        <w:t>HOA boards</w:t>
      </w:r>
    </w:p>
    <w:p w:rsidR="52A91985" w:rsidP="74041C02" w:rsidRDefault="52A91985" w14:paraId="62533CA2" w14:textId="36E9D07D">
      <w:pPr>
        <w:spacing w:before="240" w:beforeAutospacing="off" w:after="240" w:afterAutospacing="off"/>
      </w:pPr>
      <w:r w:rsidRPr="74041C02" w:rsidR="52A91985">
        <w:rPr>
          <w:rFonts w:ascii="Calibri" w:hAnsi="Calibri" w:eastAsia="Calibri" w:cs="Calibri"/>
          <w:noProof w:val="0"/>
          <w:sz w:val="22"/>
          <w:szCs w:val="22"/>
          <w:lang w:val="en-US"/>
        </w:rPr>
        <w:t>Whether you’re seeking innovative ideas, professional growth, or meaningful connections, this event is a must-attend for anyone passionate about sustainability and water management.</w:t>
      </w:r>
    </w:p>
    <w:p w:rsidR="52A91985" w:rsidP="74041C02" w:rsidRDefault="52A91985" w14:paraId="62465ECA" w14:textId="54D0E28F">
      <w:pPr>
        <w:spacing w:before="240" w:beforeAutospacing="off" w:after="240" w:afterAutospacing="off"/>
        <w:rPr>
          <w:rFonts w:ascii="Calibri" w:hAnsi="Calibri" w:eastAsia="Calibri" w:cs="Calibri"/>
          <w:b w:val="1"/>
          <w:bCs w:val="1"/>
          <w:noProof w:val="0"/>
          <w:color w:val="auto"/>
          <w:sz w:val="22"/>
          <w:szCs w:val="22"/>
          <w:lang w:val="en-US"/>
        </w:rPr>
      </w:pPr>
      <w:r w:rsidRPr="74041C02" w:rsidR="52A91985">
        <w:rPr>
          <w:rFonts w:ascii="Calibri" w:hAnsi="Calibri" w:eastAsia="Calibri" w:cs="Calibri"/>
          <w:b w:val="1"/>
          <w:bCs w:val="1"/>
          <w:noProof w:val="0"/>
          <w:color w:val="auto"/>
          <w:sz w:val="22"/>
          <w:szCs w:val="22"/>
          <w:lang w:val="en-US"/>
        </w:rPr>
        <w:t>Register Today!</w:t>
      </w:r>
    </w:p>
    <w:p w:rsidR="52A91985" w:rsidP="74041C02" w:rsidRDefault="52A91985" w14:paraId="03161741" w14:textId="1074101A">
      <w:pPr>
        <w:spacing w:before="240" w:beforeAutospacing="off" w:after="240" w:afterAutospacing="off"/>
      </w:pPr>
      <w:r w:rsidRPr="74041C02" w:rsidR="52A9198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Tickets and sponsorships are now available at </w:t>
      </w:r>
      <w:hyperlink r:id="Rb8a9f741aacc48b6">
        <w:r w:rsidRPr="74041C02" w:rsidR="52A91985">
          <w:rPr>
            <w:rStyle w:val="Hyperlink"/>
            <w:rFonts w:ascii="Calibri" w:hAnsi="Calibri" w:eastAsia="Calibri" w:cs="Calibri"/>
            <w:noProof w:val="0"/>
            <w:sz w:val="22"/>
            <w:szCs w:val="22"/>
            <w:lang w:val="en-US"/>
          </w:rPr>
          <w:t>https://kndlandscaping.com/</w:t>
        </w:r>
      </w:hyperlink>
      <w:r w:rsidRPr="74041C02" w:rsidR="52A91985">
        <w:rPr>
          <w:rFonts w:ascii="Calibri" w:hAnsi="Calibri" w:eastAsia="Calibri" w:cs="Calibri"/>
          <w:noProof w:val="0"/>
          <w:sz w:val="22"/>
          <w:szCs w:val="22"/>
          <w:lang w:val="en-US"/>
        </w:rPr>
        <w:t>. Don’t miss this opportunity to be part of the conversation shaping the future of water conservation.</w:t>
      </w:r>
    </w:p>
    <w:p w:rsidRPr="009E3F29" w:rsidR="009E3F29" w:rsidP="009E3F29" w:rsidRDefault="009E3F29" w14:paraId="56F5F5FF" w14:textId="77777777">
      <w:pPr>
        <w:spacing w:after="0" w:line="240" w:lineRule="auto"/>
        <w:rPr>
          <w:rFonts w:cstheme="minorHAnsi"/>
          <w:i/>
          <w:iCs/>
          <w:kern w:val="0"/>
          <w14:ligatures w14:val="none"/>
        </w:rPr>
      </w:pPr>
      <w:r w:rsidRPr="009E3F29">
        <w:rPr>
          <w:rFonts w:cstheme="minorHAnsi"/>
          <w:i/>
          <w:iCs/>
          <w:kern w:val="0"/>
          <w14:ligatures w14:val="none"/>
        </w:rPr>
        <w:t>About K&amp;D Landscaping:</w:t>
      </w:r>
    </w:p>
    <w:p w:rsidRPr="009E3F29" w:rsidR="009E3F29" w:rsidP="009E3F29" w:rsidRDefault="009E3F29" w14:paraId="34EB2D80" w14:textId="77777777">
      <w:pPr>
        <w:spacing w:after="0" w:line="240" w:lineRule="auto"/>
        <w:rPr>
          <w:rFonts w:cstheme="minorHAnsi"/>
          <w:kern w:val="0"/>
          <w14:ligatures w14:val="none"/>
        </w:rPr>
      </w:pPr>
      <w:r w:rsidRPr="009E3F29">
        <w:rPr>
          <w:rFonts w:cstheme="minorHAnsi"/>
          <w:kern w:val="0"/>
          <w14:ligatures w14:val="none"/>
        </w:rPr>
        <w:t>K&amp;D Landscaping is a premier landscaping company based in Watsonville, specializing in sustainable landscaping solutions. Their innovative and environmentally friendly approach has earned them recognition as industry leaders in water management and landscaping design.</w:t>
      </w:r>
    </w:p>
    <w:p w:rsidRPr="00675C74" w:rsidR="003F54C7" w:rsidP="74041C02" w:rsidRDefault="003F54C7" w14:paraId="4C33FE4B" w14:noSpellErr="1" w14:textId="33FECE21">
      <w:pPr>
        <w:pStyle w:val="Normal"/>
        <w:spacing w:line="240" w:lineRule="auto"/>
        <w:rPr>
          <w:rFonts w:cs="Calibri" w:cstheme="minorAscii"/>
        </w:rPr>
      </w:pPr>
    </w:p>
    <w:p w:rsidR="009E3F29" w:rsidP="009E3F29" w:rsidRDefault="009E3F29" w14:paraId="0D6F3FF6" w14:textId="094D13DB">
      <w:pPr>
        <w:spacing w:after="0" w:line="240" w:lineRule="auto"/>
        <w:rPr>
          <w:rFonts w:cstheme="minorHAnsi"/>
          <w:kern w:val="0"/>
          <w14:ligatures w14:val="none"/>
        </w:rPr>
      </w:pPr>
      <w:r w:rsidRPr="009E3F29">
        <w:rPr>
          <w:rFonts w:cstheme="minorHAnsi"/>
          <w:kern w:val="0"/>
          <w14:ligatures w14:val="none"/>
        </w:rPr>
        <w:t>For interviews</w:t>
      </w:r>
      <w:r w:rsidRPr="00675C74">
        <w:rPr>
          <w:rFonts w:cstheme="minorHAnsi"/>
          <w:kern w:val="0"/>
          <w14:ligatures w14:val="none"/>
        </w:rPr>
        <w:t xml:space="preserve"> or additional</w:t>
      </w:r>
      <w:r w:rsidRPr="009E3F29">
        <w:rPr>
          <w:rFonts w:cstheme="minorHAnsi"/>
          <w:kern w:val="0"/>
          <w14:ligatures w14:val="none"/>
        </w:rPr>
        <w:t xml:space="preserve"> inquiries, please contact:</w:t>
      </w:r>
    </w:p>
    <w:p w:rsidRPr="009E3F29" w:rsidR="00675C74" w:rsidP="009E3F29" w:rsidRDefault="00675C74" w14:paraId="1C36FA16" w14:textId="77777777">
      <w:pPr>
        <w:spacing w:after="0" w:line="240" w:lineRule="auto"/>
        <w:rPr>
          <w:rFonts w:cstheme="minorHAnsi"/>
          <w:kern w:val="0"/>
          <w14:ligatures w14:val="none"/>
        </w:rPr>
      </w:pPr>
    </w:p>
    <w:p w:rsidRPr="00675C74" w:rsidR="009E3F29" w:rsidP="009E3F29" w:rsidRDefault="009E3F29" w14:paraId="7FF56767" w14:textId="139CF020">
      <w:pPr>
        <w:spacing w:after="0" w:line="240" w:lineRule="auto"/>
        <w:rPr>
          <w:rFonts w:cstheme="minorHAnsi"/>
          <w:b/>
          <w:bCs/>
          <w:kern w:val="0"/>
          <w14:ligatures w14:val="none"/>
        </w:rPr>
      </w:pPr>
      <w:r w:rsidRPr="009E3F29">
        <w:rPr>
          <w:rFonts w:cstheme="minorHAnsi"/>
          <w:b/>
          <w:bCs/>
          <w:kern w:val="0"/>
          <w14:ligatures w14:val="none"/>
        </w:rPr>
        <w:t>K&amp;D Landscaping</w:t>
      </w:r>
    </w:p>
    <w:p w:rsidRPr="009E3F29" w:rsidR="009E3F29" w:rsidP="009E3F29" w:rsidRDefault="009E3F29" w14:paraId="048CCC9D" w14:textId="630E974E">
      <w:pPr>
        <w:spacing w:after="0" w:line="240" w:lineRule="auto"/>
        <w:rPr>
          <w:rFonts w:cstheme="minorHAnsi"/>
          <w:b/>
          <w:bCs/>
          <w:kern w:val="0"/>
          <w14:ligatures w14:val="none"/>
        </w:rPr>
      </w:pPr>
      <w:r w:rsidRPr="009E3F29">
        <w:rPr>
          <w:rFonts w:cstheme="minorHAnsi"/>
          <w:b/>
          <w:bCs/>
          <w:kern w:val="0"/>
          <w14:ligatures w14:val="none"/>
        </w:rPr>
        <w:t>marketing@kndlandscaping.com</w:t>
      </w:r>
    </w:p>
    <w:p w:rsidRPr="009E3F29" w:rsidR="009E3F29" w:rsidP="009E3F29" w:rsidRDefault="009E3F29" w14:paraId="28924F9F" w14:textId="41CF755C">
      <w:pPr>
        <w:spacing w:after="0" w:line="240" w:lineRule="auto"/>
        <w:rPr>
          <w:rFonts w:cstheme="minorHAnsi"/>
          <w:b/>
          <w:bCs/>
          <w:kern w:val="0"/>
          <w14:ligatures w14:val="none"/>
        </w:rPr>
      </w:pPr>
      <w:r w:rsidRPr="009E3F29">
        <w:rPr>
          <w:rFonts w:cstheme="minorHAnsi"/>
          <w:b/>
          <w:bCs/>
          <w:kern w:val="0"/>
          <w14:ligatures w14:val="none"/>
        </w:rPr>
        <w:t>831-728-4018</w:t>
      </w:r>
    </w:p>
    <w:p w:rsidRPr="009E3F29" w:rsidR="009E3F29" w:rsidP="009E3F29" w:rsidRDefault="009E3F29" w14:paraId="18AE3EB4" w14:textId="77777777">
      <w:pPr>
        <w:spacing w:after="0" w:line="240" w:lineRule="auto"/>
        <w:rPr>
          <w:rFonts w:cstheme="minorHAnsi"/>
          <w:kern w:val="0"/>
          <w14:ligatures w14:val="none"/>
        </w:rPr>
      </w:pPr>
    </w:p>
    <w:p w:rsidRPr="00675C74" w:rsidR="009E3F29" w:rsidP="00F46DDE" w:rsidRDefault="009E3F29" w14:paraId="0BCDAF26" w14:textId="77777777">
      <w:pPr>
        <w:spacing w:line="240" w:lineRule="auto"/>
        <w:rPr>
          <w:rFonts w:cstheme="minorHAnsi"/>
        </w:rPr>
      </w:pPr>
    </w:p>
    <w:sectPr w:rsidRPr="00675C74" w:rsidR="009E3F29">
      <w:headerReference w:type="default" r:id="rId10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44E70" w:rsidP="00915A53" w:rsidRDefault="00044E70" w14:paraId="46F3821F" w14:textId="77777777">
      <w:pPr>
        <w:spacing w:after="0" w:line="240" w:lineRule="auto"/>
      </w:pPr>
      <w:r>
        <w:separator/>
      </w:r>
    </w:p>
  </w:endnote>
  <w:endnote w:type="continuationSeparator" w:id="0">
    <w:p w:rsidR="00044E70" w:rsidP="00915A53" w:rsidRDefault="00044E70" w14:paraId="01A500D0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44E70" w:rsidP="00915A53" w:rsidRDefault="00044E70" w14:paraId="628EAD22" w14:textId="77777777">
      <w:pPr>
        <w:spacing w:after="0" w:line="240" w:lineRule="auto"/>
      </w:pPr>
      <w:r>
        <w:separator/>
      </w:r>
    </w:p>
  </w:footnote>
  <w:footnote w:type="continuationSeparator" w:id="0">
    <w:p w:rsidR="00044E70" w:rsidP="00915A53" w:rsidRDefault="00044E70" w14:paraId="692C3B77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15A53" w:rsidRDefault="00915A53" w14:paraId="0E835655" w14:textId="07439256">
    <w:pPr>
      <w:pStyle w:val="Header"/>
    </w:pPr>
  </w:p>
  <w:p w:rsidR="00915A53" w:rsidRDefault="00915A53" w14:paraId="28C32DC2" w14:textId="7B7F7C30">
    <w:pPr>
      <w:pStyle w:val="Header"/>
    </w:pPr>
  </w:p>
</w:hdr>
</file>

<file path=word/numbering.xml><?xml version="1.0" encoding="utf-8"?>
<w:numbering xmlns:w="http://schemas.openxmlformats.org/wordprocessingml/2006/main">
  <w:abstractNum xmlns:w="http://schemas.openxmlformats.org/wordprocessingml/2006/main" w:abstractNumId="2">
    <w:nsid w:val="c424a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">
    <w:nsid w:val="8ddcb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2">
    <w:abstractNumId w:val="2"/>
  </w:num>
  <w:num w:numId="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0NDU0MTE2MzEwMjRQ0lEKTi0uzszPAykwrwUApfFEaCwAAAA="/>
  </w:docVars>
  <w:rsids>
    <w:rsidRoot w:val="00915A53"/>
    <w:rsid w:val="00044E70"/>
    <w:rsid w:val="000E416F"/>
    <w:rsid w:val="002501B0"/>
    <w:rsid w:val="002B1A88"/>
    <w:rsid w:val="003F54C7"/>
    <w:rsid w:val="00445AB7"/>
    <w:rsid w:val="0048768A"/>
    <w:rsid w:val="00576701"/>
    <w:rsid w:val="005850A8"/>
    <w:rsid w:val="00675C74"/>
    <w:rsid w:val="00680B3F"/>
    <w:rsid w:val="006A020E"/>
    <w:rsid w:val="006A6ADB"/>
    <w:rsid w:val="006E467A"/>
    <w:rsid w:val="00755563"/>
    <w:rsid w:val="00761F79"/>
    <w:rsid w:val="007F131B"/>
    <w:rsid w:val="007F5CAB"/>
    <w:rsid w:val="00860CC3"/>
    <w:rsid w:val="008A1852"/>
    <w:rsid w:val="00915A53"/>
    <w:rsid w:val="009335EC"/>
    <w:rsid w:val="009967EB"/>
    <w:rsid w:val="009E3F29"/>
    <w:rsid w:val="00C862E5"/>
    <w:rsid w:val="00D60233"/>
    <w:rsid w:val="00F34403"/>
    <w:rsid w:val="00F46DDE"/>
    <w:rsid w:val="00F56F14"/>
    <w:rsid w:val="00FA5B10"/>
    <w:rsid w:val="00FC49FF"/>
    <w:rsid w:val="00FE7F37"/>
    <w:rsid w:val="056DF9BE"/>
    <w:rsid w:val="0CFAEB93"/>
    <w:rsid w:val="1808B56B"/>
    <w:rsid w:val="27CC5325"/>
    <w:rsid w:val="3D40D04D"/>
    <w:rsid w:val="52A91985"/>
    <w:rsid w:val="6180EAD1"/>
    <w:rsid w:val="6806399C"/>
    <w:rsid w:val="74041C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3A3D09"/>
  <w15:chartTrackingRefBased/>
  <w15:docId w15:val="{26A5A69B-B090-46F8-9869-97B982852F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5A53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15A53"/>
  </w:style>
  <w:style w:type="paragraph" w:styleId="Footer">
    <w:name w:val="footer"/>
    <w:basedOn w:val="Normal"/>
    <w:link w:val="FooterChar"/>
    <w:uiPriority w:val="99"/>
    <w:unhideWhenUsed/>
    <w:rsid w:val="00915A53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15A53"/>
  </w:style>
  <w:style w:type="character" w:styleId="ui-provider" w:customStyle="1">
    <w:name w:val="ui-provider"/>
    <w:basedOn w:val="DefaultParagraphFont"/>
    <w:rsid w:val="007F131B"/>
  </w:style>
  <w:style w:type="character" w:styleId="Hyperlink">
    <w:name w:val="Hyperlink"/>
    <w:basedOn w:val="DefaultParagraphFont"/>
    <w:uiPriority w:val="99"/>
    <w:unhideWhenUsed/>
    <w:rsid w:val="00F46D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6DDE"/>
    <w:rPr>
      <w:color w:val="605E5C"/>
      <w:shd w:val="clear" w:color="auto" w:fill="E1DFDD"/>
    </w:rPr>
  </w:style>
  <w:style xmlns:w14="http://schemas.microsoft.com/office/word/2010/wordml" xmlns:mc="http://schemas.openxmlformats.org/markup-compatibility/2006" xmlns:w="http://schemas.openxmlformats.org/wordprocessingml/2006/main" w:type="paragraph" w:styleId="ListParagraph" mc:Ignorable="w14">
    <w:name xmlns:w="http://schemas.openxmlformats.org/wordprocessingml/2006/main" w:val="List Paragraph"/>
    <w:basedOn xmlns:w="http://schemas.openxmlformats.org/wordprocessingml/2006/main" w:val="Normal"/>
    <w:uiPriority xmlns:w="http://schemas.openxmlformats.org/wordprocessingml/2006/main" w:val="34"/>
    <w:qFormat xmlns:w="http://schemas.openxmlformats.org/wordprocessingml/2006/main"/>
    <w:pPr xmlns:w="http://schemas.openxmlformats.org/wordprocessingml/2006/main">
      <w:ind xmlns:w="http://schemas.openxmlformats.org/wordprocessingml/2006/main" w:left="720"/>
      <w:contextualSpacing xmlns:w="http://schemas.openxmlformats.org/wordprocessingml/2006/main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mailto:marketing@kndlandscaping.com" TargetMode="External" Id="rId8" /><Relationship Type="http://schemas.openxmlformats.org/officeDocument/2006/relationships/customXml" Target="../customXml/item2.xml" Id="rId13" /><Relationship Type="http://schemas.openxmlformats.org/officeDocument/2006/relationships/settings" Target="settings.xml" Id="rId3" /><Relationship Type="http://schemas.openxmlformats.org/officeDocument/2006/relationships/image" Target="media/image1.png" Id="rId7" /><Relationship Type="http://schemas.openxmlformats.org/officeDocument/2006/relationships/theme" Target="theme/theme1.xml" Id="rId12" /><Relationship Type="http://schemas.openxmlformats.org/officeDocument/2006/relationships/styles" Target="styles.xml" Id="rId2" /><Relationship Type="http://schemas.openxmlformats.org/officeDocument/2006/relationships/customXml" Target="../customXml/item1.xml" Id="rId1" /><Relationship Type="http://schemas.openxmlformats.org/officeDocument/2006/relationships/endnotes" Target="endnotes.xml" Id="rId6" /><Relationship Type="http://schemas.openxmlformats.org/officeDocument/2006/relationships/fontTable" Target="fontTable.xml" Id="rId11" /><Relationship Type="http://schemas.openxmlformats.org/officeDocument/2006/relationships/footnotes" Target="footnotes.xml" Id="rId5" /><Relationship Type="http://schemas.openxmlformats.org/officeDocument/2006/relationships/customXml" Target="../customXml/item4.xml" Id="rId15" /><Relationship Type="http://schemas.openxmlformats.org/officeDocument/2006/relationships/header" Target="header1.xml" Id="rId10" /><Relationship Type="http://schemas.openxmlformats.org/officeDocument/2006/relationships/webSettings" Target="webSettings.xml" Id="rId4" /><Relationship Type="http://schemas.openxmlformats.org/officeDocument/2006/relationships/customXml" Target="../customXml/item3.xml" Id="rId14" /><Relationship Type="http://schemas.openxmlformats.org/officeDocument/2006/relationships/hyperlink" Target="https://kndlandscaping.com/" TargetMode="External" Id="Rb8a9f741aacc48b6" /><Relationship Type="http://schemas.openxmlformats.org/officeDocument/2006/relationships/numbering" Target="numbering.xml" Id="R2250d918cf724263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033F050B6526478FFDB1258A492EC4" ma:contentTypeVersion="18" ma:contentTypeDescription="Create a new document." ma:contentTypeScope="" ma:versionID="fe6183cdd64c3de1c4f6758e87f39771">
  <xsd:schema xmlns:xsd="http://www.w3.org/2001/XMLSchema" xmlns:xs="http://www.w3.org/2001/XMLSchema" xmlns:p="http://schemas.microsoft.com/office/2006/metadata/properties" xmlns:ns2="71bef845-0b53-4937-81a6-1ce9868c8d1a" xmlns:ns3="b4254680-55e5-4b13-9104-bbe68272dab8" targetNamespace="http://schemas.microsoft.com/office/2006/metadata/properties" ma:root="true" ma:fieldsID="90a5befb00961f0d0788ee884807bbb3" ns2:_="" ns3:_="">
    <xsd:import namespace="71bef845-0b53-4937-81a6-1ce9868c8d1a"/>
    <xsd:import namespace="b4254680-55e5-4b13-9104-bbe68272dab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bef845-0b53-4937-81a6-1ce9868c8d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578b5a1-f5d7-41e0-8d5b-50d1d647fe8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254680-55e5-4b13-9104-bbe68272dab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9c627d8-70a1-4984-bc76-d367c8f0d433}" ma:internalName="TaxCatchAll" ma:showField="CatchAllData" ma:web="b4254680-55e5-4b13-9104-bbe68272dab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4254680-55e5-4b13-9104-bbe68272dab8" xsi:nil="true"/>
    <lcf76f155ced4ddcb4097134ff3c332f xmlns="71bef845-0b53-4937-81a6-1ce9868c8d1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1EDCA0B-EACF-47FE-8458-367F03340B1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3152F0C-DE56-41FB-A3A4-43B57486BA1C}"/>
</file>

<file path=customXml/itemProps3.xml><?xml version="1.0" encoding="utf-8"?>
<ds:datastoreItem xmlns:ds="http://schemas.openxmlformats.org/officeDocument/2006/customXml" ds:itemID="{AC32A0BB-3CC4-4DBA-8FC4-C4AF400A1AB1}"/>
</file>

<file path=customXml/itemProps4.xml><?xml version="1.0" encoding="utf-8"?>
<ds:datastoreItem xmlns:ds="http://schemas.openxmlformats.org/officeDocument/2006/customXml" ds:itemID="{58B0FA5A-A95A-445B-B184-C030E6840069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Haley Georgalos</dc:creator>
  <keywords/>
  <dc:description/>
  <lastModifiedBy>Haley Georgalos</lastModifiedBy>
  <revision>14</revision>
  <dcterms:created xsi:type="dcterms:W3CDTF">2024-01-16T21:45:00.0000000Z</dcterms:created>
  <dcterms:modified xsi:type="dcterms:W3CDTF">2025-01-10T03:16:45.308805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033F050B6526478FFDB1258A492EC4</vt:lpwstr>
  </property>
  <property fmtid="{D5CDD505-2E9C-101B-9397-08002B2CF9AE}" pid="3" name="MediaServiceImageTags">
    <vt:lpwstr/>
  </property>
</Properties>
</file>